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5E0CEB" w14:textId="4A61965D" w:rsidR="003A2B1B" w:rsidRDefault="003A2B1B" w:rsidP="00AF34F0">
      <w:pPr>
        <w:pStyle w:val="Heading1"/>
        <w:rPr>
          <w:rFonts w:eastAsia="Times New Roman"/>
        </w:rPr>
      </w:pPr>
      <w:r>
        <w:rPr>
          <w:rFonts w:eastAsia="Times New Roman"/>
        </w:rPr>
        <w:t xml:space="preserve">IT666 </w:t>
      </w:r>
      <w:r w:rsidR="009C535F">
        <w:rPr>
          <w:rFonts w:eastAsia="Times New Roman"/>
        </w:rPr>
        <w:t>–</w:t>
      </w:r>
      <w:r>
        <w:rPr>
          <w:rFonts w:eastAsia="Times New Roman"/>
        </w:rPr>
        <w:t xml:space="preserve"> </w:t>
      </w:r>
      <w:r w:rsidR="00F319F3">
        <w:rPr>
          <w:rFonts w:eastAsia="Times New Roman"/>
        </w:rPr>
        <w:t xml:space="preserve">Cloud Security </w:t>
      </w:r>
      <w:r>
        <w:rPr>
          <w:rFonts w:eastAsia="Times New Roman"/>
        </w:rPr>
        <w:t>Lab</w:t>
      </w:r>
    </w:p>
    <w:p w14:paraId="1CD23DE3" w14:textId="52740405" w:rsidR="005714FA" w:rsidRPr="005714FA" w:rsidRDefault="005714FA" w:rsidP="005714FA">
      <w:r>
        <w:t xml:space="preserve">Ryan J. Skelly – </w:t>
      </w:r>
      <w:hyperlink r:id="rId5" w:history="1">
        <w:r w:rsidRPr="00335753">
          <w:rPr>
            <w:rStyle w:val="Hyperlink"/>
          </w:rPr>
          <w:t>rjs1070@wildcats.unh.edu</w:t>
        </w:r>
      </w:hyperlink>
      <w:r>
        <w:t xml:space="preserve"> – 4/7/21</w:t>
      </w:r>
    </w:p>
    <w:p w14:paraId="460CA048" w14:textId="77777777" w:rsidR="00DE0429" w:rsidRPr="00E40F20" w:rsidRDefault="00DE0429" w:rsidP="00DE0429">
      <w:pPr>
        <w:spacing w:before="180" w:after="180" w:line="315" w:lineRule="atLeast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E40F20"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Lab report: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t> </w:t>
      </w:r>
    </w:p>
    <w:p w14:paraId="5DAEBF40" w14:textId="5E0714A7" w:rsidR="005E38F4" w:rsidRPr="00287C50" w:rsidRDefault="005E38F4" w:rsidP="005E38F4">
      <w:pPr>
        <w:pStyle w:val="Task"/>
      </w:pPr>
      <w:r w:rsidRPr="00287C50">
        <w:t xml:space="preserve">Task </w:t>
      </w:r>
      <w:r w:rsidR="00E53109">
        <w:t>2</w:t>
      </w:r>
      <w:r w:rsidRPr="00287C50">
        <w:t>: (</w:t>
      </w:r>
      <w:r w:rsidR="00467BD4">
        <w:t>5</w:t>
      </w:r>
      <w:r w:rsidRPr="00287C50">
        <w:t xml:space="preserve">0 points) </w:t>
      </w:r>
      <w:r>
        <w:t>Provide screenshot</w:t>
      </w:r>
      <w:r w:rsidRPr="005E38F4">
        <w:t xml:space="preserve"> </w:t>
      </w:r>
      <w:r>
        <w:t>of your completed training and email confirmation.</w:t>
      </w:r>
      <w:r w:rsidR="005714FA" w:rsidRPr="005714FA">
        <w:rPr>
          <w:noProof/>
        </w:rPr>
        <w:t xml:space="preserve"> </w:t>
      </w:r>
      <w:r w:rsidR="005714FA" w:rsidRPr="005714FA">
        <w:drawing>
          <wp:inline distT="0" distB="0" distL="0" distR="0" wp14:anchorId="40FBF66D" wp14:editId="4AE06D72">
            <wp:extent cx="5943600" cy="43510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5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B28FD" w14:textId="342D56A4" w:rsidR="001661F4" w:rsidRDefault="001661F4" w:rsidP="00DE0429">
      <w:pPr>
        <w:spacing w:before="180" w:after="180" w:line="315" w:lineRule="atLeast"/>
        <w:rPr>
          <w:rFonts w:ascii="Helvetica" w:eastAsia="Times New Roman" w:hAnsi="Helvetica" w:cs="Helvetica"/>
          <w:b/>
          <w:color w:val="333333"/>
          <w:sz w:val="21"/>
          <w:szCs w:val="21"/>
        </w:rPr>
      </w:pPr>
    </w:p>
    <w:p w14:paraId="6D2A6D40" w14:textId="0242C03A" w:rsidR="00E53109" w:rsidRPr="00287C50" w:rsidRDefault="00E53109" w:rsidP="00E53109">
      <w:pPr>
        <w:pStyle w:val="Task"/>
      </w:pPr>
      <w:r w:rsidRPr="00287C50">
        <w:lastRenderedPageBreak/>
        <w:t xml:space="preserve">Task </w:t>
      </w:r>
      <w:r>
        <w:t>3</w:t>
      </w:r>
      <w:r w:rsidRPr="00287C50">
        <w:t>: (</w:t>
      </w:r>
      <w:r w:rsidR="00467BD4">
        <w:t>5</w:t>
      </w:r>
      <w:r w:rsidRPr="00287C50">
        <w:t xml:space="preserve">0 points) </w:t>
      </w:r>
      <w:r>
        <w:t>Provide screenshot</w:t>
      </w:r>
      <w:r w:rsidRPr="005E38F4">
        <w:t xml:space="preserve"> </w:t>
      </w:r>
      <w:r>
        <w:t>of your completed training and email confirmation.</w:t>
      </w:r>
      <w:r w:rsidR="005714FA" w:rsidRPr="005714FA">
        <w:rPr>
          <w:noProof/>
        </w:rPr>
        <w:t xml:space="preserve"> </w:t>
      </w:r>
      <w:r w:rsidR="005714FA" w:rsidRPr="005714FA">
        <w:drawing>
          <wp:inline distT="0" distB="0" distL="0" distR="0" wp14:anchorId="36F553DE" wp14:editId="2020261F">
            <wp:extent cx="5943600" cy="43332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3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F714E" w14:textId="77777777" w:rsidR="00253E38" w:rsidRDefault="00253E38" w:rsidP="00E53109">
      <w:pPr>
        <w:pStyle w:val="Heading4"/>
      </w:pPr>
    </w:p>
    <w:sectPr w:rsidR="00253E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5E20DF"/>
    <w:multiLevelType w:val="multilevel"/>
    <w:tmpl w:val="985EC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F916186"/>
    <w:multiLevelType w:val="multilevel"/>
    <w:tmpl w:val="1AFA5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0270D32"/>
    <w:multiLevelType w:val="hybridMultilevel"/>
    <w:tmpl w:val="F056DA2E"/>
    <w:lvl w:ilvl="0" w:tplc="F4806930">
      <w:start w:val="1"/>
      <w:numFmt w:val="decimal"/>
      <w:lvlText w:val="%1)"/>
      <w:lvlJc w:val="left"/>
      <w:pPr>
        <w:ind w:left="373" w:hanging="360"/>
      </w:pPr>
      <w:rPr>
        <w:rFonts w:hint="default"/>
        <w:color w:val="212121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93" w:hanging="360"/>
      </w:pPr>
    </w:lvl>
    <w:lvl w:ilvl="2" w:tplc="0409001B" w:tentative="1">
      <w:start w:val="1"/>
      <w:numFmt w:val="lowerRoman"/>
      <w:lvlText w:val="%3."/>
      <w:lvlJc w:val="right"/>
      <w:pPr>
        <w:ind w:left="1813" w:hanging="180"/>
      </w:pPr>
    </w:lvl>
    <w:lvl w:ilvl="3" w:tplc="0409000F" w:tentative="1">
      <w:start w:val="1"/>
      <w:numFmt w:val="decimal"/>
      <w:lvlText w:val="%4."/>
      <w:lvlJc w:val="left"/>
      <w:pPr>
        <w:ind w:left="2533" w:hanging="360"/>
      </w:pPr>
    </w:lvl>
    <w:lvl w:ilvl="4" w:tplc="04090019" w:tentative="1">
      <w:start w:val="1"/>
      <w:numFmt w:val="lowerLetter"/>
      <w:lvlText w:val="%5."/>
      <w:lvlJc w:val="left"/>
      <w:pPr>
        <w:ind w:left="3253" w:hanging="360"/>
      </w:pPr>
    </w:lvl>
    <w:lvl w:ilvl="5" w:tplc="0409001B" w:tentative="1">
      <w:start w:val="1"/>
      <w:numFmt w:val="lowerRoman"/>
      <w:lvlText w:val="%6."/>
      <w:lvlJc w:val="right"/>
      <w:pPr>
        <w:ind w:left="3973" w:hanging="180"/>
      </w:pPr>
    </w:lvl>
    <w:lvl w:ilvl="6" w:tplc="0409000F" w:tentative="1">
      <w:start w:val="1"/>
      <w:numFmt w:val="decimal"/>
      <w:lvlText w:val="%7."/>
      <w:lvlJc w:val="left"/>
      <w:pPr>
        <w:ind w:left="4693" w:hanging="360"/>
      </w:pPr>
    </w:lvl>
    <w:lvl w:ilvl="7" w:tplc="04090019" w:tentative="1">
      <w:start w:val="1"/>
      <w:numFmt w:val="lowerLetter"/>
      <w:lvlText w:val="%8."/>
      <w:lvlJc w:val="left"/>
      <w:pPr>
        <w:ind w:left="5413" w:hanging="360"/>
      </w:pPr>
    </w:lvl>
    <w:lvl w:ilvl="8" w:tplc="0409001B" w:tentative="1">
      <w:start w:val="1"/>
      <w:numFmt w:val="lowerRoman"/>
      <w:lvlText w:val="%9."/>
      <w:lvlJc w:val="right"/>
      <w:pPr>
        <w:ind w:left="6133" w:hanging="180"/>
      </w:pPr>
    </w:lvl>
  </w:abstractNum>
  <w:abstractNum w:abstractNumId="3" w15:restartNumberingAfterBreak="0">
    <w:nsid w:val="62563B61"/>
    <w:multiLevelType w:val="multilevel"/>
    <w:tmpl w:val="56E87C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F176E9E"/>
    <w:multiLevelType w:val="hybridMultilevel"/>
    <w:tmpl w:val="C58C3722"/>
    <w:lvl w:ilvl="0" w:tplc="A54496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7EC7E3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C0C677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C07E3BB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1618D7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CC86C99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FAFAE9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1EC4BD3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8FDC7B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4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BQXMjC0tzAwMTJR2l4NTi4sz8PJACQ4NaANQJhKktAAAA"/>
  </w:docVars>
  <w:rsids>
    <w:rsidRoot w:val="00E40F20"/>
    <w:rsid w:val="00002178"/>
    <w:rsid w:val="0000506F"/>
    <w:rsid w:val="000534B4"/>
    <w:rsid w:val="00053E8E"/>
    <w:rsid w:val="00054E67"/>
    <w:rsid w:val="0008697D"/>
    <w:rsid w:val="000870A3"/>
    <w:rsid w:val="000B3574"/>
    <w:rsid w:val="000C46CA"/>
    <w:rsid w:val="000D5E43"/>
    <w:rsid w:val="0010203B"/>
    <w:rsid w:val="001134A9"/>
    <w:rsid w:val="001232CC"/>
    <w:rsid w:val="00157F7C"/>
    <w:rsid w:val="001661F4"/>
    <w:rsid w:val="00173BBB"/>
    <w:rsid w:val="001B00A8"/>
    <w:rsid w:val="001E1FA4"/>
    <w:rsid w:val="00223B24"/>
    <w:rsid w:val="00225EAD"/>
    <w:rsid w:val="00236E38"/>
    <w:rsid w:val="00253E38"/>
    <w:rsid w:val="00271AAF"/>
    <w:rsid w:val="00281851"/>
    <w:rsid w:val="0029062D"/>
    <w:rsid w:val="002B3413"/>
    <w:rsid w:val="003237FE"/>
    <w:rsid w:val="0032693F"/>
    <w:rsid w:val="003A2B1B"/>
    <w:rsid w:val="003B027F"/>
    <w:rsid w:val="003B2775"/>
    <w:rsid w:val="003C11EC"/>
    <w:rsid w:val="003F3659"/>
    <w:rsid w:val="00401F05"/>
    <w:rsid w:val="00437AD6"/>
    <w:rsid w:val="004668D8"/>
    <w:rsid w:val="00467BD4"/>
    <w:rsid w:val="004729CB"/>
    <w:rsid w:val="004D0B00"/>
    <w:rsid w:val="004D3E83"/>
    <w:rsid w:val="004E30E7"/>
    <w:rsid w:val="00522AEF"/>
    <w:rsid w:val="00527CDF"/>
    <w:rsid w:val="005467DB"/>
    <w:rsid w:val="005714FA"/>
    <w:rsid w:val="005760FC"/>
    <w:rsid w:val="005865EA"/>
    <w:rsid w:val="00591E4C"/>
    <w:rsid w:val="005A7F14"/>
    <w:rsid w:val="005C0144"/>
    <w:rsid w:val="005C2CAF"/>
    <w:rsid w:val="005C7918"/>
    <w:rsid w:val="005E38F4"/>
    <w:rsid w:val="00670599"/>
    <w:rsid w:val="00674CF1"/>
    <w:rsid w:val="00686BA2"/>
    <w:rsid w:val="006A2235"/>
    <w:rsid w:val="006B0B35"/>
    <w:rsid w:val="006B2A59"/>
    <w:rsid w:val="006C185A"/>
    <w:rsid w:val="006D0518"/>
    <w:rsid w:val="006D1B3B"/>
    <w:rsid w:val="006F216E"/>
    <w:rsid w:val="006F75BF"/>
    <w:rsid w:val="00703B7B"/>
    <w:rsid w:val="007247C9"/>
    <w:rsid w:val="00726207"/>
    <w:rsid w:val="00743890"/>
    <w:rsid w:val="007613BB"/>
    <w:rsid w:val="00767C40"/>
    <w:rsid w:val="00775432"/>
    <w:rsid w:val="00786B75"/>
    <w:rsid w:val="007B07B7"/>
    <w:rsid w:val="007B1480"/>
    <w:rsid w:val="007C00BF"/>
    <w:rsid w:val="007C240E"/>
    <w:rsid w:val="007C778A"/>
    <w:rsid w:val="007D4EDB"/>
    <w:rsid w:val="007D565B"/>
    <w:rsid w:val="007E5DEF"/>
    <w:rsid w:val="0082352B"/>
    <w:rsid w:val="00825839"/>
    <w:rsid w:val="0086316B"/>
    <w:rsid w:val="00873472"/>
    <w:rsid w:val="008A152E"/>
    <w:rsid w:val="008B2579"/>
    <w:rsid w:val="0091514D"/>
    <w:rsid w:val="00964346"/>
    <w:rsid w:val="00977408"/>
    <w:rsid w:val="009818E5"/>
    <w:rsid w:val="00996CAC"/>
    <w:rsid w:val="009A7BEF"/>
    <w:rsid w:val="009C3A69"/>
    <w:rsid w:val="009C535F"/>
    <w:rsid w:val="009F5057"/>
    <w:rsid w:val="00A204AB"/>
    <w:rsid w:val="00A250C9"/>
    <w:rsid w:val="00A25E2E"/>
    <w:rsid w:val="00A27754"/>
    <w:rsid w:val="00A3053D"/>
    <w:rsid w:val="00A44AEC"/>
    <w:rsid w:val="00A66579"/>
    <w:rsid w:val="00A81764"/>
    <w:rsid w:val="00AD04E3"/>
    <w:rsid w:val="00AF250C"/>
    <w:rsid w:val="00AF34F0"/>
    <w:rsid w:val="00B04DD1"/>
    <w:rsid w:val="00B256BE"/>
    <w:rsid w:val="00B429F3"/>
    <w:rsid w:val="00B57F33"/>
    <w:rsid w:val="00B6201F"/>
    <w:rsid w:val="00B63163"/>
    <w:rsid w:val="00B644C7"/>
    <w:rsid w:val="00BA4B72"/>
    <w:rsid w:val="00BD2A5E"/>
    <w:rsid w:val="00BD5760"/>
    <w:rsid w:val="00C00EBE"/>
    <w:rsid w:val="00C712BB"/>
    <w:rsid w:val="00C71522"/>
    <w:rsid w:val="00CB33A6"/>
    <w:rsid w:val="00CB3831"/>
    <w:rsid w:val="00CD74EC"/>
    <w:rsid w:val="00D41958"/>
    <w:rsid w:val="00DA0160"/>
    <w:rsid w:val="00DD44AA"/>
    <w:rsid w:val="00DE0429"/>
    <w:rsid w:val="00DE399F"/>
    <w:rsid w:val="00DF5BD7"/>
    <w:rsid w:val="00DF776D"/>
    <w:rsid w:val="00E03EA4"/>
    <w:rsid w:val="00E34BFE"/>
    <w:rsid w:val="00E40F20"/>
    <w:rsid w:val="00E53109"/>
    <w:rsid w:val="00E55A44"/>
    <w:rsid w:val="00E55CAC"/>
    <w:rsid w:val="00E613B3"/>
    <w:rsid w:val="00E6395A"/>
    <w:rsid w:val="00E850AA"/>
    <w:rsid w:val="00E8726A"/>
    <w:rsid w:val="00E951C8"/>
    <w:rsid w:val="00EE19BF"/>
    <w:rsid w:val="00EF43FE"/>
    <w:rsid w:val="00F064D8"/>
    <w:rsid w:val="00F13944"/>
    <w:rsid w:val="00F319F3"/>
    <w:rsid w:val="00F36256"/>
    <w:rsid w:val="00FB0C15"/>
    <w:rsid w:val="00FB490E"/>
    <w:rsid w:val="00FD28D7"/>
    <w:rsid w:val="00FE22BA"/>
    <w:rsid w:val="00FF59FF"/>
    <w:rsid w:val="00FF7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275258"/>
  <w15:chartTrackingRefBased/>
  <w15:docId w15:val="{61040270-044F-468E-84E0-21608E11A2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F34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88163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E40F2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203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5B0F20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E40F2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40F2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E40F20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E40F20"/>
    <w:rPr>
      <w:b/>
      <w:bCs/>
    </w:rPr>
  </w:style>
  <w:style w:type="paragraph" w:styleId="NormalWeb">
    <w:name w:val="Normal (Web)"/>
    <w:basedOn w:val="Normal"/>
    <w:uiPriority w:val="99"/>
    <w:unhideWhenUsed/>
    <w:rsid w:val="005865EA"/>
  </w:style>
  <w:style w:type="character" w:customStyle="1" w:styleId="apple-converted-space">
    <w:name w:val="apple-converted-space"/>
    <w:basedOn w:val="DefaultParagraphFont"/>
    <w:rsid w:val="00E40F20"/>
  </w:style>
  <w:style w:type="character" w:styleId="HTMLCode">
    <w:name w:val="HTML Code"/>
    <w:basedOn w:val="DefaultParagraphFont"/>
    <w:uiPriority w:val="99"/>
    <w:semiHidden/>
    <w:unhideWhenUsed/>
    <w:rsid w:val="00236E38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8697D"/>
    <w:rPr>
      <w:color w:val="FA2B5C" w:themeColor="hyperlink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CB33A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F216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F216E"/>
    <w:rPr>
      <w:rFonts w:ascii="Courier New" w:eastAsia="Times New Roman" w:hAnsi="Courier New" w:cs="Courier New"/>
      <w:sz w:val="20"/>
      <w:szCs w:val="20"/>
    </w:rPr>
  </w:style>
  <w:style w:type="character" w:customStyle="1" w:styleId="pre">
    <w:name w:val="pre"/>
    <w:basedOn w:val="DefaultParagraphFont"/>
    <w:rsid w:val="006F216E"/>
  </w:style>
  <w:style w:type="character" w:customStyle="1" w:styleId="p">
    <w:name w:val="p"/>
    <w:basedOn w:val="DefaultParagraphFont"/>
    <w:rsid w:val="006F216E"/>
  </w:style>
  <w:style w:type="character" w:customStyle="1" w:styleId="s2">
    <w:name w:val="s2"/>
    <w:basedOn w:val="DefaultParagraphFont"/>
    <w:rsid w:val="006F216E"/>
  </w:style>
  <w:style w:type="paragraph" w:styleId="Revision">
    <w:name w:val="Revision"/>
    <w:hidden/>
    <w:uiPriority w:val="99"/>
    <w:semiHidden/>
    <w:rsid w:val="0028185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818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85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760FC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3C11EC"/>
    <w:rPr>
      <w:color w:val="BC658E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F505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F34F0"/>
    <w:rPr>
      <w:rFonts w:asciiTheme="majorHAnsi" w:eastAsiaTheme="majorEastAsia" w:hAnsiTheme="majorHAnsi" w:cstheme="majorBidi"/>
      <w:color w:val="88163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10203B"/>
    <w:rPr>
      <w:rFonts w:asciiTheme="majorHAnsi" w:eastAsiaTheme="majorEastAsia" w:hAnsiTheme="majorHAnsi" w:cstheme="majorBidi"/>
      <w:color w:val="5B0F20" w:themeColor="accent1" w:themeShade="7F"/>
      <w:sz w:val="24"/>
      <w:szCs w:val="24"/>
    </w:rPr>
  </w:style>
  <w:style w:type="paragraph" w:customStyle="1" w:styleId="Task">
    <w:name w:val="Task"/>
    <w:basedOn w:val="Normal"/>
    <w:qFormat/>
    <w:rsid w:val="00BD5760"/>
    <w:rPr>
      <w:i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9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9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9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44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281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46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8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7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7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9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949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658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4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75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40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487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39775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20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2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9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2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0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rjs1070@wildcats.unh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Gallery">
  <a:themeElements>
    <a:clrScheme name="Gallery">
      <a:dk1>
        <a:sysClr val="windowText" lastClr="000000"/>
      </a:dk1>
      <a:lt1>
        <a:sysClr val="window" lastClr="FFFFFF"/>
      </a:lt1>
      <a:dk2>
        <a:srgbClr val="454545"/>
      </a:dk2>
      <a:lt2>
        <a:srgbClr val="DFDBD5"/>
      </a:lt2>
      <a:accent1>
        <a:srgbClr val="B71E42"/>
      </a:accent1>
      <a:accent2>
        <a:srgbClr val="DE478E"/>
      </a:accent2>
      <a:accent3>
        <a:srgbClr val="BC72F0"/>
      </a:accent3>
      <a:accent4>
        <a:srgbClr val="795FAF"/>
      </a:accent4>
      <a:accent5>
        <a:srgbClr val="586EA6"/>
      </a:accent5>
      <a:accent6>
        <a:srgbClr val="6892A0"/>
      </a:accent6>
      <a:hlink>
        <a:srgbClr val="FA2B5C"/>
      </a:hlink>
      <a:folHlink>
        <a:srgbClr val="BC658E"/>
      </a:folHlink>
    </a:clrScheme>
    <a:fontScheme name="Gallery">
      <a:majorFont>
        <a:latin typeface="Gill Sans MT" panose="020B0502020104020203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Gallery">
      <a:fillStyleLst>
        <a:solidFill>
          <a:schemeClr val="phClr"/>
        </a:solidFill>
        <a:gradFill rotWithShape="1">
          <a:gsLst>
            <a:gs pos="0">
              <a:schemeClr val="phClr">
                <a:tint val="54000"/>
                <a:alpha val="100000"/>
                <a:satMod val="105000"/>
                <a:lumMod val="110000"/>
              </a:schemeClr>
            </a:gs>
            <a:gs pos="100000">
              <a:schemeClr val="phClr">
                <a:tint val="78000"/>
                <a:alpha val="92000"/>
                <a:satMod val="109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satMod val="110000"/>
                <a:lumMod val="104000"/>
              </a:schemeClr>
            </a:gs>
            <a:gs pos="69000">
              <a:schemeClr val="phClr">
                <a:shade val="88000"/>
                <a:satMod val="130000"/>
                <a:lumMod val="92000"/>
              </a:schemeClr>
            </a:gs>
            <a:gs pos="100000">
              <a:schemeClr val="phClr">
                <a:shade val="78000"/>
                <a:satMod val="130000"/>
                <a:lumMod val="92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0800" dist="50800" dir="5400000" sx="96000" sy="96000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balanced" dir="t">
              <a:rot lat="0" lon="0" rev="1080000"/>
            </a:lightRig>
          </a:scene3d>
          <a:sp3d>
            <a:bevelT w="38100" h="12700" prst="softRound"/>
          </a:sp3d>
        </a:effectStyle>
      </a:effectStyleLst>
      <a:bgFillStyleLst>
        <a:solidFill>
          <a:schemeClr val="phClr"/>
        </a:solidFill>
        <a:solidFill>
          <a:schemeClr val="phClr"/>
        </a:solidFill>
        <a:gradFill rotWithShape="1">
          <a:gsLst>
            <a:gs pos="0">
              <a:schemeClr val="phClr">
                <a:tint val="94000"/>
                <a:satMod val="80000"/>
                <a:lumMod val="106000"/>
              </a:schemeClr>
            </a:gs>
            <a:gs pos="100000">
              <a:schemeClr val="phClr">
                <a:shade val="80000"/>
              </a:schemeClr>
            </a:gs>
          </a:gsLst>
          <a:path path="circle">
            <a:fillToRect l="43000" r="43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Gallery" id="{BBFCD31E-59A1-489D-B089-A3EAD7CAE12E}" vid="{F5E91637-A7B6-4E27-B710-77DA7014EE1E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2</Pages>
  <Words>48</Words>
  <Characters>27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@securityxing.com</dc:creator>
  <cp:keywords/>
  <dc:description/>
  <cp:lastModifiedBy>Ryan 🍗</cp:lastModifiedBy>
  <cp:revision>10</cp:revision>
  <dcterms:created xsi:type="dcterms:W3CDTF">2019-02-10T00:24:00Z</dcterms:created>
  <dcterms:modified xsi:type="dcterms:W3CDTF">2021-04-07T21:18:00Z</dcterms:modified>
</cp:coreProperties>
</file>